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577B" w:rsidRPr="00637EFC" w:rsidRDefault="00F64261">
      <w:pPr>
        <w:rPr>
          <w:rFonts w:ascii="Arial" w:hAnsi="Arial" w:cs="Arial"/>
        </w:rPr>
      </w:pPr>
      <w:r>
        <w:rPr>
          <w:rFonts w:ascii="Arial" w:hAnsi="Arial" w:cs="Arial"/>
          <w:b/>
        </w:rPr>
        <w:t>S1 Fig</w:t>
      </w:r>
      <w:r w:rsidR="00914B06" w:rsidRPr="00637EFC">
        <w:rPr>
          <w:rFonts w:ascii="Arial" w:hAnsi="Arial" w:cs="Arial"/>
        </w:rPr>
        <w:t xml:space="preserve"> Study selection flow diagram</w:t>
      </w:r>
    </w:p>
    <w:p w:rsidR="00F033E8" w:rsidRDefault="00F033E8">
      <w:pPr>
        <w:rPr>
          <w:rFonts w:ascii="Arial" w:hAnsi="Arial" w:cs="Arial"/>
          <w:sz w:val="24"/>
        </w:rPr>
      </w:pPr>
    </w:p>
    <w:p w:rsidR="00F033E8" w:rsidRPr="0089158B" w:rsidRDefault="00F033E8">
      <w:pPr>
        <w:rPr>
          <w:rFonts w:ascii="Arial" w:hAnsi="Arial" w:cs="Arial"/>
          <w:sz w:val="24"/>
        </w:rPr>
      </w:pPr>
      <w:r w:rsidRPr="0089158B">
        <w:rPr>
          <w:rFonts w:ascii="Arial" w:hAnsi="Arial" w:cs="Arial"/>
          <w:b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542AD69" wp14:editId="0DC86684">
                <wp:simplePos x="0" y="0"/>
                <wp:positionH relativeFrom="column">
                  <wp:posOffset>-422031</wp:posOffset>
                </wp:positionH>
                <wp:positionV relativeFrom="paragraph">
                  <wp:posOffset>223227</wp:posOffset>
                </wp:positionV>
                <wp:extent cx="6605517" cy="9143287"/>
                <wp:effectExtent l="0" t="19050" r="5080" b="1270"/>
                <wp:wrapNone/>
                <wp:docPr id="5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5517" cy="9143287"/>
                          <a:chOff x="-1141700" y="265423"/>
                          <a:chExt cx="13227179" cy="14819607"/>
                        </a:xfrm>
                      </wpg:grpSpPr>
                      <wps:wsp>
                        <wps:cNvPr id="2" name="TextBox 11"/>
                        <wps:cNvSpPr txBox="1"/>
                        <wps:spPr>
                          <a:xfrm>
                            <a:off x="-1141700" y="14414368"/>
                            <a:ext cx="13227179" cy="6706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0577B" w:rsidRPr="00BB2FCE" w:rsidRDefault="0000577B" w:rsidP="0000577B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Arial" w:hAnsi="Arial" w:cs="Arial"/>
                                  <w:sz w:val="18"/>
                                  <w:szCs w:val="20"/>
                                </w:rPr>
                              </w:pPr>
                              <w:r w:rsidRPr="00BB2FCE">
                                <w:rPr>
                                  <w:rFonts w:ascii="Arial" w:eastAsia="Tahoma" w:hAnsi="Arial" w:cs="Arial"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>*</w:t>
                              </w:r>
                              <w:r w:rsidR="007671FD">
                                <w:rPr>
                                  <w:rFonts w:ascii="Arial" w:eastAsia="Tahom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>Duffy 2017 [10]</w:t>
                              </w:r>
                              <w:bookmarkStart w:id="0" w:name="_GoBack"/>
                              <w:bookmarkEnd w:id="0"/>
                              <w:r w:rsidRPr="00BB2FCE">
                                <w:rPr>
                                  <w:rFonts w:ascii="Arial" w:eastAsia="Tahom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>, CoRe Outcomes in Women and Newborn health initiative website, Google</w:t>
                              </w:r>
                              <w:r w:rsidR="00F64261">
                                <w:rPr>
                                  <w:rFonts w:ascii="Arial" w:eastAsia="Tahom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 xml:space="preserve"> search</w:t>
                              </w:r>
                              <w:r w:rsidRPr="00BB2FCE">
                                <w:rPr>
                                  <w:rFonts w:ascii="Arial" w:eastAsia="Tahom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 xml:space="preserve"> and </w:t>
                              </w:r>
                              <w:r w:rsidR="00BB2FCE" w:rsidRPr="00BB2FCE">
                                <w:rPr>
                                  <w:rFonts w:ascii="Arial" w:eastAsia="Tahom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 xml:space="preserve">the </w:t>
                              </w:r>
                              <w:r w:rsidRPr="00BB2FCE">
                                <w:rPr>
                                  <w:rFonts w:ascii="Arial" w:eastAsia="Tahom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 xml:space="preserve">reference search 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" name="Rounded Rectangle 4"/>
                        <wps:cNvSpPr/>
                        <wps:spPr>
                          <a:xfrm>
                            <a:off x="2276922" y="9956941"/>
                            <a:ext cx="3015049" cy="931980"/>
                          </a:xfrm>
                          <a:prstGeom prst="roundRect">
                            <a:avLst/>
                          </a:prstGeom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0577B" w:rsidRPr="00A9035F" w:rsidRDefault="0000577B" w:rsidP="000057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A9035F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Included records </w:t>
                              </w:r>
                            </w:p>
                            <w:p w:rsidR="0000577B" w:rsidRPr="00A9035F" w:rsidRDefault="0000577B" w:rsidP="000057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A9035F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(N = 93)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3795954" y="10900194"/>
                            <a:ext cx="0" cy="732461"/>
                          </a:xfrm>
                          <a:prstGeom prst="line">
                            <a:avLst/>
                          </a:prstGeom>
                          <a:ln w="28575"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7" name="Rounded Rectangle 7"/>
                        <wps:cNvSpPr/>
                        <wps:spPr>
                          <a:xfrm>
                            <a:off x="4592785" y="12071686"/>
                            <a:ext cx="2918048" cy="1901384"/>
                          </a:xfrm>
                          <a:prstGeom prst="roundRect">
                            <a:avLst>
                              <a:gd name="adj" fmla="val 12609"/>
                            </a:avLst>
                          </a:prstGeom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0577B" w:rsidRPr="00A9035F" w:rsidRDefault="0089158B" w:rsidP="0000577B">
                              <w:pPr>
                                <w:pStyle w:val="NormalWeb"/>
                                <w:spacing w:before="0" w:beforeAutospacing="0" w:after="0" w:afterAutospacing="0" w:line="273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S</w:t>
                              </w:r>
                              <w:r w:rsidR="0000577B" w:rsidRPr="00A9035F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ummary of the </w:t>
                              </w:r>
                              <w:r w:rsidR="001B5E43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evaluation</w:t>
                              </w:r>
                              <w:r w:rsidR="0000577B" w:rsidRPr="00A9035F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in </w:t>
                              </w:r>
                              <w:r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a final </w:t>
                              </w:r>
                              <w:r w:rsidR="001B5E43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Core </w:t>
                              </w:r>
                              <w:r w:rsidR="0000577B" w:rsidRPr="00A9035F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Outcome Set report (N = 3)</w:t>
                              </w:r>
                            </w:p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  <wps:wsp>
                        <wps:cNvPr id="8" name="Rounded Rectangle 8"/>
                        <wps:cNvSpPr/>
                        <wps:spPr>
                          <a:xfrm>
                            <a:off x="27345" y="12068715"/>
                            <a:ext cx="3239194" cy="1903034"/>
                          </a:xfrm>
                          <a:prstGeom prst="roundRect">
                            <a:avLst>
                              <a:gd name="adj" fmla="val 11360"/>
                            </a:avLst>
                          </a:prstGeom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0577B" w:rsidRPr="00A9035F" w:rsidRDefault="0000577B" w:rsidP="0000577B">
                              <w:pPr>
                                <w:pStyle w:val="NormalWeb"/>
                                <w:spacing w:before="0" w:beforeAutospacing="0" w:after="0" w:afterAutospacing="0" w:line="273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A9035F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Full reports of </w:t>
                              </w:r>
                              <w:r w:rsidR="007307ED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evaluation studies</w:t>
                              </w:r>
                              <w:r w:rsidR="001B5E43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of </w:t>
                              </w:r>
                              <w:r w:rsidRPr="00A9035F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outcome </w:t>
                              </w:r>
                              <w:r w:rsidR="001B5E43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consistency</w:t>
                              </w:r>
                              <w:r w:rsidRPr="00A9035F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A9035F">
                                <w:rPr>
                                  <w:rFonts w:ascii="Arial" w:eastAsia="Tahoma" w:hAnsi="Arial" w:cs="Arial"/>
                                  <w:b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(N = 90)</w:t>
                              </w:r>
                            </w:p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  <wps:wsp>
                        <wps:cNvPr id="9" name="Elbow Connector 9"/>
                        <wps:cNvCnPr/>
                        <wps:spPr>
                          <a:xfrm rot="16200000" flipH="1">
                            <a:off x="3812237" y="9901820"/>
                            <a:ext cx="2" cy="4281148"/>
                          </a:xfrm>
                          <a:prstGeom prst="bentConnector3">
                            <a:avLst>
                              <a:gd name="adj1" fmla="val -22860000000"/>
                            </a:avLst>
                          </a:prstGeom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g:grpSp>
                        <wpg:cNvPr id="10" name="Group 10"/>
                        <wpg:cNvGrpSpPr/>
                        <wpg:grpSpPr>
                          <a:xfrm>
                            <a:off x="-157857" y="265423"/>
                            <a:ext cx="11297384" cy="9691518"/>
                            <a:chOff x="-157857" y="265423"/>
                            <a:chExt cx="11297384" cy="9691518"/>
                          </a:xfrm>
                        </wpg:grpSpPr>
                        <wps:wsp>
                          <wps:cNvPr id="11" name="Rounded Rectangle 11"/>
                          <wps:cNvSpPr/>
                          <wps:spPr>
                            <a:xfrm>
                              <a:off x="2452373" y="4993240"/>
                              <a:ext cx="2745319" cy="943067"/>
                            </a:xfrm>
                            <a:prstGeom prst="roundRect">
                              <a:avLst/>
                            </a:prstGeom>
                            <a:ln w="28575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0577B" w:rsidRPr="00D6781A" w:rsidRDefault="0000577B" w:rsidP="0000577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0"/>
                                    <w:szCs w:val="20"/>
                                  </w:rPr>
                                </w:pPr>
                                <w:r w:rsidRPr="00D6781A">
                                  <w:rPr>
                                    <w:rFonts w:ascii="Arial" w:eastAsia="Tahoma" w:hAnsi="Arial" w:cs="Arial"/>
                                    <w:b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Assessed records</w:t>
                                </w:r>
                              </w:p>
                              <w:p w:rsidR="0000577B" w:rsidRPr="00D6781A" w:rsidRDefault="0000577B" w:rsidP="0000577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0"/>
                                    <w:szCs w:val="20"/>
                                  </w:rPr>
                                </w:pPr>
                                <w:r w:rsidRPr="00D6781A">
                                  <w:rPr>
                                    <w:rFonts w:ascii="Arial" w:eastAsia="Tahoma" w:hAnsi="Arial" w:cs="Arial"/>
                                    <w:b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(N = 23</w:t>
                                </w:r>
                                <w:r w:rsidR="00B41E2E">
                                  <w:rPr>
                                    <w:rFonts w:ascii="Arial" w:eastAsia="Tahoma" w:hAnsi="Arial" w:cs="Arial"/>
                                    <w:b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7</w:t>
                                </w:r>
                                <w:r w:rsidRPr="00D6781A">
                                  <w:rPr>
                                    <w:rFonts w:ascii="Arial" w:eastAsia="Tahoma" w:hAnsi="Arial" w:cs="Arial"/>
                                    <w:b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2" name="Straight Connector 12"/>
                          <wps:cNvCnPr>
                            <a:stCxn id="11" idx="2"/>
                            <a:endCxn id="4" idx="0"/>
                          </wps:cNvCnPr>
                          <wps:spPr>
                            <a:xfrm flipH="1">
                              <a:off x="3784447" y="5936250"/>
                              <a:ext cx="40535" cy="4020691"/>
                            </a:xfrm>
                            <a:prstGeom prst="line">
                              <a:avLst/>
                            </a:prstGeom>
                            <a:ln w="28575">
                              <a:headEnd type="none" w="med" len="med"/>
                              <a:tailEnd type="arrow" w="med" len="med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/>
                        </wps:wsp>
                        <wps:wsp>
                          <wps:cNvPr id="13" name="Rounded Rectangle 13"/>
                          <wps:cNvSpPr/>
                          <wps:spPr>
                            <a:xfrm>
                              <a:off x="5864407" y="6063364"/>
                              <a:ext cx="5275120" cy="3892987"/>
                            </a:xfrm>
                            <a:prstGeom prst="roundRect">
                              <a:avLst>
                                <a:gd name="adj" fmla="val 2488"/>
                              </a:avLst>
                            </a:prstGeom>
                            <a:ln w="28575">
                              <a:headEnd type="none" w="med" len="med"/>
                              <a:tailEnd type="arrow" w="med" len="med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0577B" w:rsidRPr="00914B06" w:rsidRDefault="0000577B" w:rsidP="00562C38">
                                <w:pPr>
                                  <w:pStyle w:val="NormalWeb"/>
                                  <w:spacing w:before="0" w:beforeAutospacing="0" w:after="120" w:afterAutospacing="0" w:line="274" w:lineRule="auto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</w:pPr>
                                <w:r w:rsidRPr="00914B06">
                                  <w:rPr>
                                    <w:rFonts w:ascii="Arial" w:eastAsia="Tahoma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Excluded (N = 14</w:t>
                                </w:r>
                                <w:r w:rsidR="00B41E2E">
                                  <w:rPr>
                                    <w:rFonts w:ascii="Arial" w:eastAsia="Tahoma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4</w:t>
                                </w:r>
                                <w:r w:rsidRPr="00914B06">
                                  <w:rPr>
                                    <w:rFonts w:ascii="Arial" w:eastAsia="Tahoma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) due to:</w:t>
                                </w:r>
                              </w:p>
                              <w:p w:rsidR="0000577B" w:rsidRPr="00562C38" w:rsidRDefault="0000577B" w:rsidP="00B41E2E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tabs>
                                    <w:tab w:val="clear" w:pos="720"/>
                                  </w:tabs>
                                  <w:spacing w:line="360" w:lineRule="auto"/>
                                  <w:ind w:left="284" w:hanging="142"/>
                                  <w:contextualSpacing w:val="0"/>
                                  <w:rPr>
                                    <w:rFonts w:ascii="Arial" w:eastAsia="Times New Roman" w:hAnsi="Arial" w:cs="Arial"/>
                                    <w:sz w:val="18"/>
                                    <w:szCs w:val="20"/>
                                  </w:rPr>
                                </w:pPr>
                                <w:r w:rsidRPr="00562C38">
                                  <w:rPr>
                                    <w:rFonts w:ascii="Arial" w:eastAsia="Tahoma" w:hAnsi="Arial" w:cs="Arial"/>
                                    <w:color w:val="000000" w:themeColor="text1"/>
                                    <w:kern w:val="24"/>
                                    <w:sz w:val="18"/>
                                    <w:szCs w:val="20"/>
                                  </w:rPr>
                                  <w:t>No publication available or no access to full text (N = 21)</w:t>
                                </w:r>
                              </w:p>
                              <w:p w:rsidR="0000577B" w:rsidRPr="00562C38" w:rsidRDefault="0000577B" w:rsidP="00B41E2E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tabs>
                                    <w:tab w:val="clear" w:pos="720"/>
                                  </w:tabs>
                                  <w:spacing w:line="360" w:lineRule="auto"/>
                                  <w:ind w:left="284" w:hanging="142"/>
                                  <w:contextualSpacing w:val="0"/>
                                  <w:rPr>
                                    <w:rFonts w:ascii="Arial" w:eastAsia="Times New Roman" w:hAnsi="Arial" w:cs="Arial"/>
                                    <w:sz w:val="18"/>
                                    <w:szCs w:val="20"/>
                                  </w:rPr>
                                </w:pPr>
                                <w:r w:rsidRPr="00562C38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Core Outcome Set </w:t>
                                </w:r>
                                <w:r w:rsidR="008B1625" w:rsidRPr="00562C38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with no relevant details</w:t>
                                </w:r>
                                <w:r w:rsidRPr="00562C38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 (N = </w:t>
                                </w:r>
                                <w:r w:rsidR="008B1625" w:rsidRPr="00562C38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5</w:t>
                                </w:r>
                                <w:r w:rsidRPr="00562C38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)</w:t>
                                </w:r>
                              </w:p>
                              <w:p w:rsidR="0000577B" w:rsidRPr="00562C38" w:rsidRDefault="0000577B" w:rsidP="00B41E2E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tabs>
                                    <w:tab w:val="clear" w:pos="720"/>
                                  </w:tabs>
                                  <w:spacing w:line="360" w:lineRule="auto"/>
                                  <w:ind w:left="284" w:hanging="142"/>
                                  <w:contextualSpacing w:val="0"/>
                                  <w:rPr>
                                    <w:rFonts w:ascii="Arial" w:eastAsia="Times New Roman" w:hAnsi="Arial" w:cs="Arial"/>
                                    <w:sz w:val="18"/>
                                    <w:szCs w:val="20"/>
                                  </w:rPr>
                                </w:pPr>
                                <w:r w:rsidRPr="00562C38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Focus on</w:t>
                                </w:r>
                                <w:r w:rsidR="00562C38" w:rsidRPr="00562C38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ly on</w:t>
                                </w:r>
                                <w:r w:rsidRPr="00562C38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 a specific group of outcomes </w:t>
                                </w:r>
                                <w:r w:rsidRPr="00562C38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br/>
                                  <w:t xml:space="preserve">(N = </w:t>
                                </w:r>
                                <w:r w:rsidR="00F71EA1" w:rsidRPr="00562C38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22</w:t>
                                </w:r>
                                <w:r w:rsidRPr="00562C38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)</w:t>
                                </w:r>
                              </w:p>
                              <w:p w:rsidR="0000577B" w:rsidRPr="00B41E2E" w:rsidRDefault="008B1625" w:rsidP="00B41E2E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tabs>
                                    <w:tab w:val="clear" w:pos="720"/>
                                  </w:tabs>
                                  <w:spacing w:line="360" w:lineRule="auto"/>
                                  <w:ind w:left="284" w:hanging="142"/>
                                  <w:contextualSpacing w:val="0"/>
                                  <w:rPr>
                                    <w:rFonts w:ascii="Arial" w:eastAsia="Times New Roman" w:hAnsi="Arial" w:cs="Arial"/>
                                    <w:sz w:val="18"/>
                                    <w:szCs w:val="20"/>
                                  </w:rPr>
                                </w:pPr>
                                <w:r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Focus on a single treatment </w:t>
                                </w:r>
                                <w:r w:rsidR="0000577B"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(N = </w:t>
                                </w:r>
                                <w:r w:rsidR="00562C38"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2</w:t>
                                </w:r>
                                <w:r w:rsidR="0000577B"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)</w:t>
                                </w:r>
                              </w:p>
                              <w:p w:rsidR="0000577B" w:rsidRPr="00B41E2E" w:rsidRDefault="00D41748" w:rsidP="00B41E2E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tabs>
                                    <w:tab w:val="clear" w:pos="720"/>
                                  </w:tabs>
                                  <w:spacing w:line="360" w:lineRule="auto"/>
                                  <w:ind w:left="284" w:hanging="142"/>
                                  <w:contextualSpacing w:val="0"/>
                                  <w:rPr>
                                    <w:rFonts w:ascii="Arial" w:eastAsia="Times New Roman" w:hAnsi="Arial" w:cs="Arial"/>
                                    <w:sz w:val="18"/>
                                    <w:szCs w:val="20"/>
                                  </w:rPr>
                                </w:pPr>
                                <w:r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Not relevant </w:t>
                                </w:r>
                                <w:r w:rsidR="008B1625"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study </w:t>
                                </w:r>
                                <w:r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objective </w:t>
                                </w:r>
                                <w:r w:rsidR="0000577B"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(N = </w:t>
                                </w:r>
                                <w:r w:rsidR="00B41E2E"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61</w:t>
                                </w:r>
                                <w:r w:rsidR="0000577B"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)</w:t>
                                </w:r>
                              </w:p>
                              <w:p w:rsidR="008B1625" w:rsidRPr="00B41E2E" w:rsidRDefault="00ED58D3" w:rsidP="00B41E2E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tabs>
                                    <w:tab w:val="clear" w:pos="720"/>
                                  </w:tabs>
                                  <w:spacing w:line="360" w:lineRule="auto"/>
                                  <w:ind w:left="284" w:hanging="142"/>
                                  <w:contextualSpacing w:val="0"/>
                                  <w:rPr>
                                    <w:rFonts w:ascii="Arial" w:eastAsia="Times New Roman" w:hAnsi="Arial" w:cs="Arial"/>
                                    <w:sz w:val="18"/>
                                    <w:szCs w:val="20"/>
                                  </w:rPr>
                                </w:pPr>
                                <w:r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Assessment of measurements</w:t>
                                </w:r>
                                <w:r w:rsidR="008B1625"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 (</w:t>
                                </w:r>
                                <w:r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N = 20</w:t>
                                </w:r>
                                <w:r w:rsidR="008B1625"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) </w:t>
                                </w:r>
                              </w:p>
                              <w:p w:rsidR="00D41748" w:rsidRPr="00B41E2E" w:rsidRDefault="00D41748" w:rsidP="00B41E2E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tabs>
                                    <w:tab w:val="clear" w:pos="720"/>
                                  </w:tabs>
                                  <w:spacing w:line="360" w:lineRule="auto"/>
                                  <w:ind w:left="284" w:hanging="142"/>
                                  <w:contextualSpacing w:val="0"/>
                                  <w:rPr>
                                    <w:rFonts w:ascii="Arial" w:eastAsia="Times New Roman" w:hAnsi="Arial" w:cs="Arial"/>
                                    <w:sz w:val="18"/>
                                    <w:szCs w:val="20"/>
                                  </w:rPr>
                                </w:pPr>
                                <w:r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 xml:space="preserve">Not relevant study design (N = </w:t>
                                </w:r>
                                <w:r w:rsidR="00562C38"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13</w:t>
                                </w:r>
                                <w:r w:rsidRPr="00B41E2E">
                                  <w:rPr>
                                    <w:rFonts w:ascii="Arial" w:eastAsia="Tahoma" w:hAnsi="Arial" w:cs="Arial"/>
                                    <w:kern w:val="24"/>
                                    <w:sz w:val="18"/>
                                    <w:szCs w:val="20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4" name="Rounded Rectangle 14"/>
                          <wps:cNvSpPr/>
                          <wps:spPr>
                            <a:xfrm>
                              <a:off x="-157857" y="265423"/>
                              <a:ext cx="3619318" cy="1264577"/>
                            </a:xfrm>
                            <a:prstGeom prst="roundRect">
                              <a:avLst/>
                            </a:prstGeom>
                            <a:ln w="28575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0577B" w:rsidRPr="00914B06" w:rsidRDefault="0000577B" w:rsidP="0000577B">
                                <w:pPr>
                                  <w:pStyle w:val="NormalWeb"/>
                                  <w:spacing w:before="0" w:beforeAutospacing="0" w:after="120" w:afterAutospacing="0"/>
                                  <w:jc w:val="center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</w:pPr>
                                <w:r w:rsidRPr="00914B06">
                                  <w:rPr>
                                    <w:rFonts w:ascii="Arial" w:eastAsia="Tahoma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 xml:space="preserve">COMET database search </w:t>
                                </w:r>
                              </w:p>
                              <w:p w:rsidR="0000577B" w:rsidRPr="00914B06" w:rsidRDefault="0000577B" w:rsidP="0000577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</w:pPr>
                                <w:r w:rsidRPr="00914B06">
                                  <w:rPr>
                                    <w:rFonts w:ascii="Arial" w:eastAsia="Tahoma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Jun 2018 (N = 189)</w:t>
                                </w:r>
                              </w:p>
                              <w:p w:rsidR="0000577B" w:rsidRPr="00914B06" w:rsidRDefault="0000577B" w:rsidP="0000577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</w:pPr>
                                <w:r w:rsidRPr="00914B06">
                                  <w:rPr>
                                    <w:rFonts w:ascii="Arial" w:eastAsia="Tahoma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May 2019 (N = 41)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5" name="Rounded Rectangle 15"/>
                          <wps:cNvSpPr/>
                          <wps:spPr>
                            <a:xfrm>
                              <a:off x="4464444" y="265443"/>
                              <a:ext cx="3350655" cy="1269825"/>
                            </a:xfrm>
                            <a:prstGeom prst="roundRect">
                              <a:avLst/>
                            </a:prstGeom>
                            <a:ln w="28575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0577B" w:rsidRPr="00914B06" w:rsidRDefault="0000577B" w:rsidP="0000577B">
                                <w:pPr>
                                  <w:pStyle w:val="NormalWeb"/>
                                  <w:spacing w:before="0" w:beforeAutospacing="0" w:after="120" w:afterAutospacing="0"/>
                                  <w:jc w:val="center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</w:pPr>
                                <w:r w:rsidRPr="00914B06">
                                  <w:rPr>
                                    <w:rFonts w:ascii="Arial" w:eastAsia="Tahoma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Other sources*</w:t>
                                </w:r>
                              </w:p>
                              <w:p w:rsidR="0000577B" w:rsidRPr="00914B06" w:rsidRDefault="0000577B" w:rsidP="0000577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="Arial" w:hAnsi="Arial" w:cs="Arial"/>
                                    <w:sz w:val="20"/>
                                    <w:szCs w:val="20"/>
                                  </w:rPr>
                                </w:pPr>
                                <w:r w:rsidRPr="00914B06">
                                  <w:rPr>
                                    <w:rFonts w:ascii="Arial" w:eastAsia="Tahoma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(N = 53)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6" name="Elbow Connector 16"/>
                          <wps:cNvCnPr/>
                          <wps:spPr>
                            <a:xfrm rot="16200000" flipH="1">
                              <a:off x="3828817" y="-693098"/>
                              <a:ext cx="12700" cy="4433713"/>
                            </a:xfrm>
                            <a:prstGeom prst="bentConnector3">
                              <a:avLst>
                                <a:gd name="adj1" fmla="val 2880016"/>
                              </a:avLst>
                            </a:prstGeom>
                            <a:ln w="28575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3809808" y="3415681"/>
                              <a:ext cx="0" cy="1562360"/>
                            </a:xfrm>
                            <a:prstGeom prst="line">
                              <a:avLst/>
                            </a:prstGeom>
                            <a:ln w="28575">
                              <a:headEnd type="none" w="med" len="med"/>
                              <a:tailEnd type="arrow" w="med" len="med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>
                              <a:off x="3809808" y="7451510"/>
                              <a:ext cx="2031595" cy="0"/>
                            </a:xfrm>
                            <a:prstGeom prst="line">
                              <a:avLst/>
                            </a:prstGeom>
                            <a:ln w="28575">
                              <a:headEnd type="none" w="med" len="med"/>
                              <a:tailEnd type="arrow" w="med" len="med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/>
                        </wps:wsp>
                        <wps:wsp>
                          <wps:cNvPr id="19" name="Rounded Rectangle 19"/>
                          <wps:cNvSpPr/>
                          <wps:spPr>
                            <a:xfrm>
                              <a:off x="2452105" y="2561343"/>
                              <a:ext cx="2745351" cy="854059"/>
                            </a:xfrm>
                            <a:prstGeom prst="roundRect">
                              <a:avLst/>
                            </a:prstGeom>
                            <a:ln w="28575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0577B" w:rsidRPr="00D6781A" w:rsidRDefault="0000577B" w:rsidP="0000577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0"/>
                                    <w:szCs w:val="20"/>
                                  </w:rPr>
                                </w:pPr>
                                <w:r w:rsidRPr="00D6781A">
                                  <w:rPr>
                                    <w:rFonts w:ascii="Arial" w:eastAsia="Tahoma" w:hAnsi="Arial" w:cs="Arial"/>
                                    <w:b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All records</w:t>
                                </w:r>
                              </w:p>
                              <w:p w:rsidR="0000577B" w:rsidRPr="00D6781A" w:rsidRDefault="0000577B" w:rsidP="0000577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0"/>
                                    <w:szCs w:val="20"/>
                                  </w:rPr>
                                </w:pPr>
                                <w:r w:rsidRPr="00D6781A">
                                  <w:rPr>
                                    <w:rFonts w:ascii="Arial" w:eastAsia="Tahoma" w:hAnsi="Arial" w:cs="Arial"/>
                                    <w:b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(N = 283)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0" name="Straight Connector 20"/>
                          <wps:cNvCnPr/>
                          <wps:spPr>
                            <a:xfrm>
                              <a:off x="3807128" y="1901589"/>
                              <a:ext cx="0" cy="646178"/>
                            </a:xfrm>
                            <a:prstGeom prst="line">
                              <a:avLst/>
                            </a:prstGeom>
                            <a:ln w="28575">
                              <a:headEnd type="none" w="med" len="med"/>
                              <a:tailEnd type="arrow" w="med" len="med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/>
                        </wps:wsp>
                        <wps:wsp>
                          <wps:cNvPr id="21" name="Rounded Rectangle 21"/>
                          <wps:cNvSpPr/>
                          <wps:spPr>
                            <a:xfrm>
                              <a:off x="5866763" y="3808543"/>
                              <a:ext cx="2565780" cy="883644"/>
                            </a:xfrm>
                            <a:prstGeom prst="roundRect">
                              <a:avLst/>
                            </a:prstGeom>
                            <a:ln w="28575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0577B" w:rsidRPr="00D6781A" w:rsidRDefault="0000577B" w:rsidP="00D6781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0"/>
                                    <w:szCs w:val="20"/>
                                  </w:rPr>
                                </w:pPr>
                                <w:r w:rsidRPr="00D6781A">
                                  <w:rPr>
                                    <w:rFonts w:ascii="Arial" w:eastAsia="Tahoma" w:hAnsi="Arial" w:cs="Arial"/>
                                    <w:b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Duplicates</w:t>
                                </w:r>
                              </w:p>
                              <w:p w:rsidR="0000577B" w:rsidRPr="00D6781A" w:rsidRDefault="0000577B" w:rsidP="00D6781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0"/>
                                    <w:szCs w:val="20"/>
                                  </w:rPr>
                                </w:pPr>
                                <w:r w:rsidRPr="00D6781A">
                                  <w:rPr>
                                    <w:rFonts w:ascii="Arial" w:eastAsia="Tahoma" w:hAnsi="Arial" w:cs="Arial"/>
                                    <w:b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(N = 4</w:t>
                                </w:r>
                                <w:r w:rsidR="00B41E2E">
                                  <w:rPr>
                                    <w:rFonts w:ascii="Arial" w:eastAsia="Tahoma" w:hAnsi="Arial" w:cs="Arial"/>
                                    <w:b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6</w:t>
                                </w:r>
                                <w:r w:rsidRPr="00D6781A">
                                  <w:rPr>
                                    <w:rFonts w:ascii="Arial" w:eastAsia="Tahoma" w:hAnsi="Arial" w:cs="Arial"/>
                                    <w:b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2" name="Straight Connector 22"/>
                          <wps:cNvCnPr/>
                          <wps:spPr>
                            <a:xfrm>
                              <a:off x="3835168" y="4250365"/>
                              <a:ext cx="2031595" cy="0"/>
                            </a:xfrm>
                            <a:prstGeom prst="line">
                              <a:avLst/>
                            </a:prstGeom>
                            <a:ln w="28575">
                              <a:headEnd type="none" w="med" len="med"/>
                              <a:tailEnd type="arrow" w="med" len="med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42AD69" id="Group 4" o:spid="_x0000_s1026" style="position:absolute;margin-left:-33.25pt;margin-top:17.6pt;width:520.1pt;height:719.95pt;z-index:251659264;mso-width-relative:margin;mso-height-relative:margin" coordorigin="-11417,2654" coordsize="132271,1481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1" o:spid="_x0000_s1027" type="#_x0000_t202" style="position:absolute;left:-11417;top:144143;width:132271;height:6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" fillcolor="white [3201]" stroked="f" strokeweight="1pt">
                  <v:textbox>
                    <w:txbxContent>
                      <w:p w:rsidR="0000577B" w:rsidRPr="00BB2FCE" w:rsidRDefault="0000577B" w:rsidP="0000577B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Arial" w:hAnsi="Arial" w:cs="Arial"/>
                            <w:sz w:val="18"/>
                            <w:szCs w:val="20"/>
                          </w:rPr>
                        </w:pPr>
                        <w:r w:rsidRPr="00BB2FCE">
                          <w:rPr>
                            <w:rFonts w:ascii="Arial" w:eastAsia="Tahoma" w:hAnsi="Arial" w:cs="Arial"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>*</w:t>
                        </w:r>
                        <w:r w:rsidR="007671FD">
                          <w:rPr>
                            <w:rFonts w:ascii="Arial" w:eastAsia="Tahoma" w:hAnsi="Arial" w:cs="Arial"/>
                            <w:i/>
                            <w:iCs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>Duffy 2017 [10]</w:t>
                        </w:r>
                        <w:bookmarkStart w:id="1" w:name="_GoBack"/>
                        <w:bookmarkEnd w:id="1"/>
                        <w:r w:rsidRPr="00BB2FCE">
                          <w:rPr>
                            <w:rFonts w:ascii="Arial" w:eastAsia="Tahoma" w:hAnsi="Arial" w:cs="Arial"/>
                            <w:i/>
                            <w:iCs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>, CoRe Outcomes in Women and Newborn health initiative website, Google</w:t>
                        </w:r>
                        <w:r w:rsidR="00F64261">
                          <w:rPr>
                            <w:rFonts w:ascii="Arial" w:eastAsia="Tahoma" w:hAnsi="Arial" w:cs="Arial"/>
                            <w:i/>
                            <w:iCs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 xml:space="preserve"> search</w:t>
                        </w:r>
                        <w:r w:rsidRPr="00BB2FCE">
                          <w:rPr>
                            <w:rFonts w:ascii="Arial" w:eastAsia="Tahoma" w:hAnsi="Arial" w:cs="Arial"/>
                            <w:i/>
                            <w:iCs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 xml:space="preserve"> and </w:t>
                        </w:r>
                        <w:r w:rsidR="00BB2FCE" w:rsidRPr="00BB2FCE">
                          <w:rPr>
                            <w:rFonts w:ascii="Arial" w:eastAsia="Tahoma" w:hAnsi="Arial" w:cs="Arial"/>
                            <w:i/>
                            <w:iCs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 xml:space="preserve">the </w:t>
                        </w:r>
                        <w:r w:rsidRPr="00BB2FCE">
                          <w:rPr>
                            <w:rFonts w:ascii="Arial" w:eastAsia="Tahoma" w:hAnsi="Arial" w:cs="Arial"/>
                            <w:i/>
                            <w:iCs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 xml:space="preserve">reference search </w:t>
                        </w:r>
                      </w:p>
                    </w:txbxContent>
                  </v:textbox>
                </v:shape>
                <v:roundrect id="Rounded Rectangle 4" o:spid="_x0000_s1028" style="position:absolute;left:22769;top:99569;width:30150;height:93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" fillcolor="white [3201]" strokecolor="black [3200]" strokeweight="2.25pt">
                  <v:stroke joinstyle="miter"/>
                  <v:textbox>
                    <w:txbxContent>
                      <w:p w:rsidR="0000577B" w:rsidRPr="00A9035F" w:rsidRDefault="0000577B" w:rsidP="0000577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A9035F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Included records </w:t>
                        </w:r>
                      </w:p>
                      <w:p w:rsidR="0000577B" w:rsidRPr="00A9035F" w:rsidRDefault="0000577B" w:rsidP="0000577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A9035F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(N = 93)</w:t>
                        </w:r>
                      </w:p>
                    </w:txbxContent>
                  </v:textbox>
                </v:roundrect>
                <v:line id="Straight Connector 6" o:spid="_x0000_s1029" style="position:absolute;visibility:visible;mso-wrap-style:square" from="37959,109001" to="37959,1163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" filled="t" fillcolor="white [3201]" strokecolor="black [3200]" strokeweight="2.25pt">
                  <v:stroke endarrow="open" joinstyle="miter"/>
                </v:line>
                <v:roundrect id="Rounded Rectangle 7" o:spid="_x0000_s1030" style="position:absolute;left:45927;top:120716;width:29181;height:19014;visibility:visible;mso-wrap-style:square;v-text-anchor:middle" arcsize="826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" fillcolor="white [3201]" strokecolor="black [3200]" strokeweight="2.25pt">
                  <v:stroke joinstyle="miter"/>
                  <v:textbox>
                    <w:txbxContent>
                      <w:p w:rsidR="0000577B" w:rsidRPr="00A9035F" w:rsidRDefault="0089158B" w:rsidP="0000577B">
                        <w:pPr>
                          <w:pStyle w:val="NormalWeb"/>
                          <w:spacing w:before="0" w:beforeAutospacing="0" w:after="0" w:afterAutospacing="0" w:line="273" w:lineRule="auto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S</w:t>
                        </w:r>
                        <w:r w:rsidR="0000577B" w:rsidRPr="00A9035F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ummary of the </w:t>
                        </w:r>
                        <w:r w:rsidR="001B5E43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evaluation</w:t>
                        </w:r>
                        <w:r w:rsidR="0000577B" w:rsidRPr="00A9035F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in </w:t>
                        </w:r>
                        <w:r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a final </w:t>
                        </w:r>
                        <w:r w:rsidR="001B5E43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Core </w:t>
                        </w:r>
                        <w:r w:rsidR="0000577B" w:rsidRPr="00A9035F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Outcome Set report (N = 3)</w:t>
                        </w:r>
                      </w:p>
                    </w:txbxContent>
                  </v:textbox>
                </v:roundrect>
                <v:roundrect id="Rounded Rectangle 8" o:spid="_x0000_s1031" style="position:absolute;left:273;top:120687;width:32392;height:19030;visibility:visible;mso-wrap-style:square;v-text-anchor:middle" arcsize="7446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" fillcolor="white [3201]" strokecolor="black [3200]" strokeweight="2.25pt">
                  <v:stroke joinstyle="miter"/>
                  <v:textbox>
                    <w:txbxContent>
                      <w:p w:rsidR="0000577B" w:rsidRPr="00A9035F" w:rsidRDefault="0000577B" w:rsidP="0000577B">
                        <w:pPr>
                          <w:pStyle w:val="NormalWeb"/>
                          <w:spacing w:before="0" w:beforeAutospacing="0" w:after="0" w:afterAutospacing="0" w:line="273" w:lineRule="auto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A9035F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Full reports of </w:t>
                        </w:r>
                        <w:r w:rsidR="007307ED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evaluation studies</w:t>
                        </w:r>
                        <w:r w:rsidR="001B5E43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of </w:t>
                        </w:r>
                        <w:r w:rsidRPr="00A9035F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outcome </w:t>
                        </w:r>
                        <w:r w:rsidR="001B5E43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consistency</w:t>
                        </w:r>
                        <w:r w:rsidRPr="00A9035F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 </w:t>
                        </w:r>
                        <w:r w:rsidRPr="00A9035F">
                          <w:rPr>
                            <w:rFonts w:ascii="Arial" w:eastAsia="Tahoma" w:hAnsi="Arial" w:cs="Arial"/>
                            <w:b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br/>
                          <w:t>(N = 90)</w:t>
                        </w:r>
                      </w:p>
                    </w:txbxContent>
                  </v:textbox>
                </v:roundre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9" o:spid="_x0000_s1032" type="#_x0000_t34" style="position:absolute;left:38122;top:99017;width:0;height:42812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" adj="-2147483648" filled="t" fillcolor="white [3201]" strokecolor="black [3200]" strokeweight="2.25pt"/>
                <v:group id="Group 10" o:spid="_x0000_s1033" style="position:absolute;left:-1578;top:2654;width:112973;height:96915" coordorigin="-1578,2654" coordsize="112973,969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roundrect id="Rounded Rectangle 11" o:spid="_x0000_s1034" style="position:absolute;left:24523;top:49932;width:27453;height:943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" fillcolor="white [3201]" strokecolor="black [3200]" strokeweight="2.25pt">
                    <v:stroke joinstyle="miter"/>
                    <v:textbox>
                      <w:txbxContent>
                        <w:p w:rsidR="0000577B" w:rsidRPr="00D6781A" w:rsidRDefault="0000577B" w:rsidP="0000577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</w:pPr>
                          <w:r w:rsidRPr="00D6781A">
                            <w:rPr>
                              <w:rFonts w:ascii="Arial" w:eastAsia="Tahoma" w:hAnsi="Arial" w:cs="Arial"/>
                              <w:b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Assessed records</w:t>
                          </w:r>
                        </w:p>
                        <w:p w:rsidR="0000577B" w:rsidRPr="00D6781A" w:rsidRDefault="0000577B" w:rsidP="0000577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</w:pPr>
                          <w:r w:rsidRPr="00D6781A">
                            <w:rPr>
                              <w:rFonts w:ascii="Arial" w:eastAsia="Tahoma" w:hAnsi="Arial" w:cs="Arial"/>
                              <w:b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(N = 23</w:t>
                          </w:r>
                          <w:r w:rsidR="00B41E2E">
                            <w:rPr>
                              <w:rFonts w:ascii="Arial" w:eastAsia="Tahoma" w:hAnsi="Arial" w:cs="Arial"/>
                              <w:b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7</w:t>
                          </w:r>
                          <w:r w:rsidRPr="00D6781A">
                            <w:rPr>
                              <w:rFonts w:ascii="Arial" w:eastAsia="Tahoma" w:hAnsi="Arial" w:cs="Arial"/>
                              <w:b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)</w:t>
                          </w:r>
                        </w:p>
                      </w:txbxContent>
                    </v:textbox>
                  </v:roundrect>
                  <v:line id="Straight Connector 12" o:spid="_x0000_s1035" style="position:absolute;flip:x;visibility:visible;mso-wrap-style:square" from="37844,59362" to="38249,995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" filled="t" fillcolor="white [3201]" strokecolor="black [3200]" strokeweight="2.25pt">
                    <v:stroke endarrow="open" joinstyle="miter"/>
                  </v:line>
                  <v:roundrect id="Rounded Rectangle 13" o:spid="_x0000_s1036" style="position:absolute;left:58644;top:60633;width:52751;height:38930;visibility:visible;mso-wrap-style:square;v-text-anchor:middle" arcsize="162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" fillcolor="white [3201]" strokecolor="black [3200]" strokeweight="2.25pt">
                    <v:stroke endarrow="open" joinstyle="miter"/>
                    <v:textbox>
                      <w:txbxContent>
                        <w:p w:rsidR="0000577B" w:rsidRPr="00914B06" w:rsidRDefault="0000577B" w:rsidP="00562C38">
                          <w:pPr>
                            <w:pStyle w:val="NormalWeb"/>
                            <w:spacing w:before="0" w:beforeAutospacing="0" w:after="120" w:afterAutospacing="0" w:line="274" w:lineRule="auto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914B06">
                            <w:rPr>
                              <w:rFonts w:ascii="Arial" w:eastAsia="Tahoma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Excluded (N = 14</w:t>
                          </w:r>
                          <w:r w:rsidR="00B41E2E">
                            <w:rPr>
                              <w:rFonts w:ascii="Arial" w:eastAsia="Tahoma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4</w:t>
                          </w:r>
                          <w:r w:rsidRPr="00914B06">
                            <w:rPr>
                              <w:rFonts w:ascii="Arial" w:eastAsia="Tahoma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) due to:</w:t>
                          </w:r>
                        </w:p>
                        <w:p w:rsidR="0000577B" w:rsidRPr="00562C38" w:rsidRDefault="0000577B" w:rsidP="00B41E2E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tabs>
                              <w:tab w:val="clear" w:pos="720"/>
                            </w:tabs>
                            <w:spacing w:line="360" w:lineRule="auto"/>
                            <w:ind w:left="284" w:hanging="142"/>
                            <w:contextualSpacing w:val="0"/>
                            <w:rPr>
                              <w:rFonts w:ascii="Arial" w:eastAsia="Times New Roman" w:hAnsi="Arial" w:cs="Arial"/>
                              <w:sz w:val="18"/>
                              <w:szCs w:val="20"/>
                            </w:rPr>
                          </w:pPr>
                          <w:r w:rsidRPr="00562C38">
                            <w:rPr>
                              <w:rFonts w:ascii="Arial" w:eastAsia="Tahoma" w:hAnsi="Arial" w:cs="Arial"/>
                              <w:color w:val="000000" w:themeColor="text1"/>
                              <w:kern w:val="24"/>
                              <w:sz w:val="18"/>
                              <w:szCs w:val="20"/>
                            </w:rPr>
                            <w:t>No publication available or no access to full text (N = 21)</w:t>
                          </w:r>
                        </w:p>
                        <w:p w:rsidR="0000577B" w:rsidRPr="00562C38" w:rsidRDefault="0000577B" w:rsidP="00B41E2E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tabs>
                              <w:tab w:val="clear" w:pos="720"/>
                            </w:tabs>
                            <w:spacing w:line="360" w:lineRule="auto"/>
                            <w:ind w:left="284" w:hanging="142"/>
                            <w:contextualSpacing w:val="0"/>
                            <w:rPr>
                              <w:rFonts w:ascii="Arial" w:eastAsia="Times New Roman" w:hAnsi="Arial" w:cs="Arial"/>
                              <w:sz w:val="18"/>
                              <w:szCs w:val="20"/>
                            </w:rPr>
                          </w:pPr>
                          <w:r w:rsidRPr="00562C38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Core Outcome Set </w:t>
                          </w:r>
                          <w:r w:rsidR="008B1625" w:rsidRPr="00562C38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with no relevant details</w:t>
                          </w:r>
                          <w:r w:rsidRPr="00562C38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 (N = </w:t>
                          </w:r>
                          <w:r w:rsidR="008B1625" w:rsidRPr="00562C38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5</w:t>
                          </w:r>
                          <w:r w:rsidRPr="00562C38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)</w:t>
                          </w:r>
                        </w:p>
                        <w:p w:rsidR="0000577B" w:rsidRPr="00562C38" w:rsidRDefault="0000577B" w:rsidP="00B41E2E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tabs>
                              <w:tab w:val="clear" w:pos="720"/>
                            </w:tabs>
                            <w:spacing w:line="360" w:lineRule="auto"/>
                            <w:ind w:left="284" w:hanging="142"/>
                            <w:contextualSpacing w:val="0"/>
                            <w:rPr>
                              <w:rFonts w:ascii="Arial" w:eastAsia="Times New Roman" w:hAnsi="Arial" w:cs="Arial"/>
                              <w:sz w:val="18"/>
                              <w:szCs w:val="20"/>
                            </w:rPr>
                          </w:pPr>
                          <w:r w:rsidRPr="00562C38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Focus on</w:t>
                          </w:r>
                          <w:r w:rsidR="00562C38" w:rsidRPr="00562C38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ly on</w:t>
                          </w:r>
                          <w:r w:rsidRPr="00562C38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 a specific group of outcomes </w:t>
                          </w:r>
                          <w:r w:rsidRPr="00562C38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br/>
                            <w:t xml:space="preserve">(N = </w:t>
                          </w:r>
                          <w:r w:rsidR="00F71EA1" w:rsidRPr="00562C38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22</w:t>
                          </w:r>
                          <w:r w:rsidRPr="00562C38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)</w:t>
                          </w:r>
                        </w:p>
                        <w:p w:rsidR="0000577B" w:rsidRPr="00B41E2E" w:rsidRDefault="008B1625" w:rsidP="00B41E2E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tabs>
                              <w:tab w:val="clear" w:pos="720"/>
                            </w:tabs>
                            <w:spacing w:line="360" w:lineRule="auto"/>
                            <w:ind w:left="284" w:hanging="142"/>
                            <w:contextualSpacing w:val="0"/>
                            <w:rPr>
                              <w:rFonts w:ascii="Arial" w:eastAsia="Times New Roman" w:hAnsi="Arial" w:cs="Arial"/>
                              <w:sz w:val="18"/>
                              <w:szCs w:val="20"/>
                            </w:rPr>
                          </w:pPr>
                          <w:r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Focus on a single treatment </w:t>
                          </w:r>
                          <w:r w:rsidR="0000577B"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(N = </w:t>
                          </w:r>
                          <w:r w:rsidR="00562C38"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2</w:t>
                          </w:r>
                          <w:r w:rsidR="0000577B"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)</w:t>
                          </w:r>
                        </w:p>
                        <w:p w:rsidR="0000577B" w:rsidRPr="00B41E2E" w:rsidRDefault="00D41748" w:rsidP="00B41E2E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tabs>
                              <w:tab w:val="clear" w:pos="720"/>
                            </w:tabs>
                            <w:spacing w:line="360" w:lineRule="auto"/>
                            <w:ind w:left="284" w:hanging="142"/>
                            <w:contextualSpacing w:val="0"/>
                            <w:rPr>
                              <w:rFonts w:ascii="Arial" w:eastAsia="Times New Roman" w:hAnsi="Arial" w:cs="Arial"/>
                              <w:sz w:val="18"/>
                              <w:szCs w:val="20"/>
                            </w:rPr>
                          </w:pPr>
                          <w:r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Not relevant </w:t>
                          </w:r>
                          <w:r w:rsidR="008B1625"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study </w:t>
                          </w:r>
                          <w:r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objective </w:t>
                          </w:r>
                          <w:r w:rsidR="0000577B"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(N = </w:t>
                          </w:r>
                          <w:r w:rsidR="00B41E2E"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61</w:t>
                          </w:r>
                          <w:r w:rsidR="0000577B"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)</w:t>
                          </w:r>
                        </w:p>
                        <w:p w:rsidR="008B1625" w:rsidRPr="00B41E2E" w:rsidRDefault="00ED58D3" w:rsidP="00B41E2E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tabs>
                              <w:tab w:val="clear" w:pos="720"/>
                            </w:tabs>
                            <w:spacing w:line="360" w:lineRule="auto"/>
                            <w:ind w:left="284" w:hanging="142"/>
                            <w:contextualSpacing w:val="0"/>
                            <w:rPr>
                              <w:rFonts w:ascii="Arial" w:eastAsia="Times New Roman" w:hAnsi="Arial" w:cs="Arial"/>
                              <w:sz w:val="18"/>
                              <w:szCs w:val="20"/>
                            </w:rPr>
                          </w:pPr>
                          <w:r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Assessment of measurements</w:t>
                          </w:r>
                          <w:r w:rsidR="008B1625"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 (</w:t>
                          </w:r>
                          <w:r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N = 20</w:t>
                          </w:r>
                          <w:r w:rsidR="008B1625"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) </w:t>
                          </w:r>
                        </w:p>
                        <w:p w:rsidR="00D41748" w:rsidRPr="00B41E2E" w:rsidRDefault="00D41748" w:rsidP="00B41E2E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tabs>
                              <w:tab w:val="clear" w:pos="720"/>
                            </w:tabs>
                            <w:spacing w:line="360" w:lineRule="auto"/>
                            <w:ind w:left="284" w:hanging="142"/>
                            <w:contextualSpacing w:val="0"/>
                            <w:rPr>
                              <w:rFonts w:ascii="Arial" w:eastAsia="Times New Roman" w:hAnsi="Arial" w:cs="Arial"/>
                              <w:sz w:val="18"/>
                              <w:szCs w:val="20"/>
                            </w:rPr>
                          </w:pPr>
                          <w:r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 xml:space="preserve">Not relevant study design (N = </w:t>
                          </w:r>
                          <w:r w:rsidR="00562C38"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13</w:t>
                          </w:r>
                          <w:r w:rsidRPr="00B41E2E">
                            <w:rPr>
                              <w:rFonts w:ascii="Arial" w:eastAsia="Tahoma" w:hAnsi="Arial" w:cs="Arial"/>
                              <w:kern w:val="24"/>
                              <w:sz w:val="18"/>
                              <w:szCs w:val="20"/>
                            </w:rPr>
                            <w:t>)</w:t>
                          </w:r>
                        </w:p>
                      </w:txbxContent>
                    </v:textbox>
                  </v:roundrect>
                  <v:roundrect id="Rounded Rectangle 14" o:spid="_x0000_s1037" style="position:absolute;left:-1578;top:2654;width:36192;height:1264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" fillcolor="white [3201]" strokecolor="black [3200]" strokeweight="2.25pt">
                    <v:stroke joinstyle="miter"/>
                    <v:textbox>
                      <w:txbxContent>
                        <w:p w:rsidR="0000577B" w:rsidRPr="00914B06" w:rsidRDefault="0000577B" w:rsidP="0000577B">
                          <w:pPr>
                            <w:pStyle w:val="NormalWeb"/>
                            <w:spacing w:before="0" w:beforeAutospacing="0" w:after="120" w:afterAutospacing="0"/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914B06">
                            <w:rPr>
                              <w:rFonts w:ascii="Arial" w:eastAsia="Tahoma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 xml:space="preserve">COMET database search </w:t>
                          </w:r>
                        </w:p>
                        <w:p w:rsidR="0000577B" w:rsidRPr="00914B06" w:rsidRDefault="0000577B" w:rsidP="0000577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914B06">
                            <w:rPr>
                              <w:rFonts w:ascii="Arial" w:eastAsia="Tahoma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Jun 2018 (N = 189)</w:t>
                          </w:r>
                        </w:p>
                        <w:p w:rsidR="0000577B" w:rsidRPr="00914B06" w:rsidRDefault="0000577B" w:rsidP="0000577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914B06">
                            <w:rPr>
                              <w:rFonts w:ascii="Arial" w:eastAsia="Tahoma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May 2019 (N = 41)</w:t>
                          </w:r>
                        </w:p>
                      </w:txbxContent>
                    </v:textbox>
                  </v:roundrect>
                  <v:roundrect id="Rounded Rectangle 15" o:spid="_x0000_s1038" style="position:absolute;left:44644;top:2654;width:33506;height:1269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" fillcolor="white [3201]" strokecolor="black [3200]" strokeweight="2.25pt">
                    <v:stroke joinstyle="miter"/>
                    <v:textbox>
                      <w:txbxContent>
                        <w:p w:rsidR="0000577B" w:rsidRPr="00914B06" w:rsidRDefault="0000577B" w:rsidP="0000577B">
                          <w:pPr>
                            <w:pStyle w:val="NormalWeb"/>
                            <w:spacing w:before="0" w:beforeAutospacing="0" w:after="120" w:afterAutospacing="0"/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914B06">
                            <w:rPr>
                              <w:rFonts w:ascii="Arial" w:eastAsia="Tahoma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Other sources*</w:t>
                          </w:r>
                        </w:p>
                        <w:p w:rsidR="0000577B" w:rsidRPr="00914B06" w:rsidRDefault="0000577B" w:rsidP="0000577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914B06">
                            <w:rPr>
                              <w:rFonts w:ascii="Arial" w:eastAsia="Tahoma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(N = 53)</w:t>
                          </w:r>
                        </w:p>
                      </w:txbxContent>
                    </v:textbox>
                  </v:roundrect>
                  <v:shape id="Elbow Connector 16" o:spid="_x0000_s1039" type="#_x0000_t34" style="position:absolute;left:38288;top:-6931;width:127;height:44337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" adj="622083" filled="t" fillcolor="white [3201]" strokecolor="black [3200]" strokeweight="2.25pt"/>
                  <v:line id="Straight Connector 17" o:spid="_x0000_s1040" style="position:absolute;visibility:visible;mso-wrap-style:square" from="38098,34156" to="38098,497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" filled="t" fillcolor="white [3201]" strokecolor="black [3200]" strokeweight="2.25pt">
                    <v:stroke endarrow="open" joinstyle="miter"/>
                  </v:line>
                  <v:line id="Straight Connector 18" o:spid="_x0000_s1041" style="position:absolute;visibility:visible;mso-wrap-style:square" from="38098,74515" to="58414,74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" filled="t" fillcolor="white [3201]" strokecolor="black [3200]" strokeweight="2.25pt">
                    <v:stroke endarrow="open" joinstyle="miter"/>
                  </v:line>
                  <v:roundrect id="Rounded Rectangle 19" o:spid="_x0000_s1042" style="position:absolute;left:24521;top:25613;width:27453;height:854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" fillcolor="white [3201]" strokecolor="black [3200]" strokeweight="2.25pt">
                    <v:stroke joinstyle="miter"/>
                    <v:textbox>
                      <w:txbxContent>
                        <w:p w:rsidR="0000577B" w:rsidRPr="00D6781A" w:rsidRDefault="0000577B" w:rsidP="0000577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</w:pPr>
                          <w:r w:rsidRPr="00D6781A">
                            <w:rPr>
                              <w:rFonts w:ascii="Arial" w:eastAsia="Tahoma" w:hAnsi="Arial" w:cs="Arial"/>
                              <w:b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All records</w:t>
                          </w:r>
                        </w:p>
                        <w:p w:rsidR="0000577B" w:rsidRPr="00D6781A" w:rsidRDefault="0000577B" w:rsidP="0000577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</w:pPr>
                          <w:r w:rsidRPr="00D6781A">
                            <w:rPr>
                              <w:rFonts w:ascii="Arial" w:eastAsia="Tahoma" w:hAnsi="Arial" w:cs="Arial"/>
                              <w:b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(N = 283)</w:t>
                          </w:r>
                        </w:p>
                      </w:txbxContent>
                    </v:textbox>
                  </v:roundrect>
                  <v:line id="Straight Connector 20" o:spid="_x0000_s1043" style="position:absolute;visibility:visible;mso-wrap-style:square" from="38071,19015" to="38071,25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" filled="t" fillcolor="white [3201]" strokecolor="black [3200]" strokeweight="2.25pt">
                    <v:stroke endarrow="open" joinstyle="miter"/>
                  </v:line>
                  <v:roundrect id="Rounded Rectangle 21" o:spid="_x0000_s1044" style="position:absolute;left:58667;top:38085;width:25658;height:88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" fillcolor="white [3201]" strokecolor="black [3200]" strokeweight="2.25pt">
                    <v:stroke joinstyle="miter"/>
                    <v:textbox>
                      <w:txbxContent>
                        <w:p w:rsidR="0000577B" w:rsidRPr="00D6781A" w:rsidRDefault="0000577B" w:rsidP="00D6781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</w:pPr>
                          <w:r w:rsidRPr="00D6781A">
                            <w:rPr>
                              <w:rFonts w:ascii="Arial" w:eastAsia="Tahoma" w:hAnsi="Arial" w:cs="Arial"/>
                              <w:b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Duplicates</w:t>
                          </w:r>
                        </w:p>
                        <w:p w:rsidR="0000577B" w:rsidRPr="00D6781A" w:rsidRDefault="0000577B" w:rsidP="00D6781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</w:pPr>
                          <w:r w:rsidRPr="00D6781A">
                            <w:rPr>
                              <w:rFonts w:ascii="Arial" w:eastAsia="Tahoma" w:hAnsi="Arial" w:cs="Arial"/>
                              <w:b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(N = 4</w:t>
                          </w:r>
                          <w:r w:rsidR="00B41E2E">
                            <w:rPr>
                              <w:rFonts w:ascii="Arial" w:eastAsia="Tahoma" w:hAnsi="Arial" w:cs="Arial"/>
                              <w:b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6</w:t>
                          </w:r>
                          <w:r w:rsidRPr="00D6781A">
                            <w:rPr>
                              <w:rFonts w:ascii="Arial" w:eastAsia="Tahoma" w:hAnsi="Arial" w:cs="Arial"/>
                              <w:b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)</w:t>
                          </w:r>
                        </w:p>
                      </w:txbxContent>
                    </v:textbox>
                  </v:roundrect>
                  <v:line id="Straight Connector 22" o:spid="_x0000_s1045" style="position:absolute;visibility:visible;mso-wrap-style:square" from="38351,42503" to="58667,425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" filled="t" fillcolor="white [3201]" strokecolor="black [3200]" strokeweight="2.25pt">
                    <v:stroke endarrow="open" joinstyle="miter"/>
                  </v:line>
                </v:group>
              </v:group>
            </w:pict>
          </mc:Fallback>
        </mc:AlternateContent>
      </w:r>
    </w:p>
    <w:sectPr w:rsidR="00F033E8" w:rsidRPr="0089158B" w:rsidSect="00F033E8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A87F8E"/>
    <w:multiLevelType w:val="hybridMultilevel"/>
    <w:tmpl w:val="67BCF26E"/>
    <w:lvl w:ilvl="0" w:tplc="18C25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2668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64AD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E8DB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0460B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1CE4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E091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881B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86A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NDGxMDc2tjQ1NzBX0lEKTi0uzszPAykwrgUAUhqfniwAAAA="/>
  </w:docVars>
  <w:rsids>
    <w:rsidRoot w:val="00AC0E4F"/>
    <w:rsid w:val="00001A27"/>
    <w:rsid w:val="0000577B"/>
    <w:rsid w:val="0001713A"/>
    <w:rsid w:val="001B5E43"/>
    <w:rsid w:val="003F41B8"/>
    <w:rsid w:val="00562C38"/>
    <w:rsid w:val="00637EFC"/>
    <w:rsid w:val="006E1229"/>
    <w:rsid w:val="007307ED"/>
    <w:rsid w:val="007671FD"/>
    <w:rsid w:val="0089158B"/>
    <w:rsid w:val="008A095F"/>
    <w:rsid w:val="008B1625"/>
    <w:rsid w:val="00914B06"/>
    <w:rsid w:val="00A9035F"/>
    <w:rsid w:val="00AC0E4F"/>
    <w:rsid w:val="00B417D2"/>
    <w:rsid w:val="00B41E2E"/>
    <w:rsid w:val="00BB2FCE"/>
    <w:rsid w:val="00C60E1C"/>
    <w:rsid w:val="00CC12C2"/>
    <w:rsid w:val="00D41748"/>
    <w:rsid w:val="00D6781A"/>
    <w:rsid w:val="00ED58D3"/>
    <w:rsid w:val="00F033E8"/>
    <w:rsid w:val="00F64261"/>
    <w:rsid w:val="00F71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38AE1"/>
  <w15:chartTrackingRefBased/>
  <w15:docId w15:val="{712A317B-C4FC-4D99-9A89-E2E0168AB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0577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00577B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ozinska, Ewelina</dc:creator>
  <cp:keywords/>
  <dc:description/>
  <cp:lastModifiedBy>Ewelina Rogozinska</cp:lastModifiedBy>
  <cp:revision>4</cp:revision>
  <dcterms:created xsi:type="dcterms:W3CDTF">2020-06-14T10:05:00Z</dcterms:created>
  <dcterms:modified xsi:type="dcterms:W3CDTF">2020-06-20T10:20:00Z</dcterms:modified>
</cp:coreProperties>
</file>